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4" w:name="Xb957ae5c3b1b65ba9750e14d8c32492f3b66658"/>
    <w:p>
      <w:pPr>
        <w:pStyle w:val="Heading1"/>
      </w:pPr>
      <w:r>
        <w:t xml:space="preserve">Cover Letter for Marine Engineer Position in Morocco Casablanca</w:t>
      </w:r>
    </w:p>
    <w:p>
      <w:pPr>
        <w:pStyle w:val="FirstParagraph"/>
      </w:pPr>
      <w:r>
        <w:t xml:space="preserve">Dear [Hiring Manager's Name],</w:t>
      </w:r>
    </w:p>
    <w:p>
      <w:pPr>
        <w:pStyle w:val="BodyText"/>
      </w:pPr>
      <w:r>
        <w:t xml:space="preserve">I am writing to express my sincere interest in the Marine Engineer position at [Company Name] in Morocco Casablanca. With a robust academic background, hands-on experience in maritime systems, and a deep appreciation for the dynamic port activities of Casablanca, I am eager to contribute my expertise to your organization. The opportunity to work as a Marine Engineer in this vibrant city, which serves as a critical hub for trade and shipping in North Africa, is both professionally exciting and personally meaningful.</w:t>
      </w:r>
    </w:p>
    <w:bookmarkStart w:id="20" w:name="why-morocco-casablanca"/>
    <w:p>
      <w:pPr>
        <w:pStyle w:val="Heading2"/>
      </w:pPr>
      <w:r>
        <w:t xml:space="preserve">Why Morocco Casablanca?</w:t>
      </w:r>
    </w:p>
    <w:p>
      <w:pPr>
        <w:pStyle w:val="FirstParagraph"/>
      </w:pPr>
      <w:r>
        <w:t xml:space="preserve">Morocco Casablanca is not only a cultural and economic powerhouse but also a vital gateway for maritime commerce. Its strategic location along the Atlantic coast, coupled with its bustling port of Casablanca, makes it an ideal environment for marine engineers to apply their skills in a high-impact setting. As someone who has long admired the city's role as a maritime hub, I am particularly drawn to the chance to work alongside professionals who are shaping the future of global trade through efficient and sustainable vessel operations.</w:t>
      </w:r>
    </w:p>
    <w:p>
      <w:pPr>
        <w:pStyle w:val="BodyText"/>
      </w:pPr>
      <w:r>
        <w:t xml:space="preserve">My career as a Marine Engineer has been driven by a passion for innovation, problem-solving, and ensuring the safety and efficiency of marine systems. Over the years, I have honed my ability to manage complex machinery, conduct preventive maintenance, and optimize propulsion systems—skills that I believe align closely with the demands of working in Morocco Casablanca. The region’s growing emphasis on maritime infrastructure development further reinforces my enthusiasm for contributing to projects that support economic growth and environmental stewardship.</w:t>
      </w:r>
    </w:p>
    <w:bookmarkEnd w:id="20"/>
    <w:bookmarkStart w:id="21" w:name="Xaad18e47b5a52b4e82a2784499f090a5deae5ae"/>
    <w:p>
      <w:pPr>
        <w:pStyle w:val="Heading2"/>
      </w:pPr>
      <w:r>
        <w:t xml:space="preserve">Professional Expertise as a Marine Engineer</w:t>
      </w:r>
    </w:p>
    <w:p>
      <w:pPr>
        <w:pStyle w:val="FirstParagraph"/>
      </w:pPr>
      <w:r>
        <w:t xml:space="preserve">With [X years] of experience in the field, I have developed a comprehensive understanding of marine engineering principles, including vessel propulsion systems, electrical systems, and hull integrity. My work has spanned both commercial and naval vessels, where I have been responsible for troubleshooting mechanical failures, implementing energy-efficient solutions, and ensuring compliance with international maritime regulations such as the International Maritime Organization (IMO) standards.</w:t>
      </w:r>
    </w:p>
    <w:p>
      <w:pPr>
        <w:pStyle w:val="BodyText"/>
      </w:pPr>
      <w:r>
        <w:t xml:space="preserve">A significant portion of my career has involved working on diesel engines, steam turbines, and auxiliary systems. For instance, during my tenure at [Previous Company Name], I led a team to retrofit an aging cargo ship with advanced fuel-saving technologies, reducing emissions by 15% while improving operational efficiency. This project not only enhanced the vessel’s performance but also demonstrated my ability to balance technical precision with environmental responsibility—a value that resonates strongly in today’s maritime industry.</w:t>
      </w:r>
    </w:p>
    <w:p>
      <w:pPr>
        <w:pStyle w:val="BodyText"/>
      </w:pPr>
      <w:r>
        <w:t xml:space="preserve">In addition to my technical skills, I bring strong leadership and communication abilities. As a Marine Engineer, I have frequently collaborated with crews, port authorities, and regulatory bodies to ensure seamless operations. My ability to translate complex engineering concepts into actionable plans has been instrumental in resolving emergencies and maintaining compliance with safety protocols. This experience has prepared me to thrive in the fast-paced environment of Morocco Casablanca’s maritime sector.</w:t>
      </w:r>
    </w:p>
    <w:bookmarkEnd w:id="21"/>
    <w:bookmarkStart w:id="22" w:name="Xcb9db5467c21d01cd6373ea8444c0dbedcc0472"/>
    <w:p>
      <w:pPr>
        <w:pStyle w:val="Heading2"/>
      </w:pPr>
      <w:r>
        <w:t xml:space="preserve">Why Choose Me for the Marine Engineer Role?</w:t>
      </w:r>
    </w:p>
    <w:p>
      <w:pPr>
        <w:pStyle w:val="FirstParagraph"/>
      </w:pPr>
      <w:r>
        <w:t xml:space="preserve">What sets me apart is my commitment to continuous learning and adaptability. I have completed certifications in [specific training or courses, e.g., "Advanced Vessel Maintenance" or "Marine Environmental Compliance"], which keep me updated on the latest industry trends. Furthermore, my fluency in [languages, e.g., English and French] allows me to communicate effectively with diverse teams—a critical asset for a multinational workforce in Casablanca.</w:t>
      </w:r>
    </w:p>
    <w:p>
      <w:pPr>
        <w:pStyle w:val="BodyText"/>
      </w:pPr>
      <w:r>
        <w:t xml:space="preserve">Moreover, I am deeply committed to the values of sustainability and innovation. In Morocco Casablanca, where the maritime industry is increasingly focused on green technologies, I am eager to contribute my expertise in optimizing energy use and reducing environmental impact. Whether it’s exploring renewable energy solutions for ships or advocating for stricter maintenance practices to prevent oil spills, I am passionate about making a positive difference.</w:t>
      </w:r>
    </w:p>
    <w:p>
      <w:pPr>
        <w:pStyle w:val="BodyText"/>
      </w:pPr>
      <w:r>
        <w:t xml:space="preserve">My work ethic is rooted in integrity, attention to detail, and a dedication to excellence. I approach every project with the understanding that marine engineering is not just about machinery—it’s about safeguarding lives, protecting ecosystems, and enabling global connectivity. This philosophy has guided my career and will continue to drive my contributions at your organization.</w:t>
      </w:r>
    </w:p>
    <w:bookmarkEnd w:id="22"/>
    <w:bookmarkStart w:id="23" w:name="conclusion-a-vision-for-the-future"/>
    <w:p>
      <w:pPr>
        <w:pStyle w:val="Heading2"/>
      </w:pPr>
      <w:r>
        <w:t xml:space="preserve">Conclusion: A Vision for the Future</w:t>
      </w:r>
    </w:p>
    <w:p>
      <w:pPr>
        <w:pStyle w:val="FirstParagraph"/>
      </w:pPr>
      <w:r>
        <w:t xml:space="preserve">I am confident that my technical expertise, leadership experience, and enthusiasm for working in Morocco Casablanca make me an ideal candidate for the Marine Engineer position. I am particularly excited about the opportunity to collaborate with a forward-thinking company that values innovation and sustainability. Together, we can ensure that maritime operations in Casablanca remain efficient, safe, and environmentally responsible.</w:t>
      </w:r>
    </w:p>
    <w:p>
      <w:pPr>
        <w:pStyle w:val="BodyText"/>
      </w:pPr>
      <w:r>
        <w:t xml:space="preserve">Thank you for considering my application. I would be honored to discuss how my background and skills align with your needs. Please feel free to contact me at [Your Phone Number] or [Your Email Address] at your earliest convenience. I look forward to the possibility of contributing to the success of your team in Morocco Casablanc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Morocco Casablanca</dc:title>
  <dc:creator/>
  <dc:language>en</dc:language>
  <cp:keywords/>
  <dcterms:created xsi:type="dcterms:W3CDTF">2026-07-23T17:14:30Z</dcterms:created>
  <dcterms:modified xsi:type="dcterms:W3CDTF">2026-07-23T17:14:30Z</dcterms:modified>
</cp:coreProperties>
</file>

<file path=docProps/custom.xml><?xml version="1.0" encoding="utf-8"?>
<Properties xmlns="http://schemas.openxmlformats.org/officeDocument/2006/custom-properties" xmlns:vt="http://schemas.openxmlformats.org/officeDocument/2006/docPropsVTypes"/>
</file>